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5052" w:rsidRDefault="00414734" w:rsidP="005808D8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5618383" cy="1188720"/>
            <wp:effectExtent l="0" t="0" r="0" b="0"/>
            <wp:docPr id="1" name="Picture 1" descr="D:\dropbox\Dropbox\Eyantra_Competition\artwork\web\images\2012_06_15_eyantra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ropbox\Dropbox\Eyantra_Competition\artwork\web\images\2012_06_15_eyantra_logo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8383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4734" w:rsidRDefault="00414734" w:rsidP="009E4A43"/>
    <w:p w:rsidR="00D31679" w:rsidRPr="00D31679" w:rsidRDefault="00374FE9" w:rsidP="00E970E0">
      <w:pPr>
        <w:tabs>
          <w:tab w:val="left" w:pos="90"/>
          <w:tab w:val="left" w:pos="540"/>
          <w:tab w:val="left" w:pos="810"/>
        </w:tabs>
        <w:ind w:left="720" w:hanging="630"/>
        <w:jc w:val="center"/>
        <w:rPr>
          <w:b/>
          <w:sz w:val="90"/>
          <w:szCs w:val="90"/>
        </w:rPr>
      </w:pPr>
      <w:r>
        <w:rPr>
          <w:b/>
          <w:sz w:val="90"/>
          <w:szCs w:val="90"/>
        </w:rPr>
        <w:t>Explorer Bot</w:t>
      </w:r>
      <w:r w:rsidR="00D31679" w:rsidRPr="00D31679">
        <w:rPr>
          <w:b/>
          <w:sz w:val="90"/>
          <w:szCs w:val="90"/>
        </w:rPr>
        <w:t>: &lt;Team ID&gt;</w:t>
      </w:r>
    </w:p>
    <w:p w:rsidR="005808D8" w:rsidRPr="009E4A43" w:rsidRDefault="005808D8" w:rsidP="005808D8">
      <w:pPr>
        <w:ind w:left="3600" w:firstLine="720"/>
        <w:rPr>
          <w:rFonts w:ascii="Arial Bold" w:hAnsi="Arial Bold"/>
          <w:sz w:val="56"/>
          <w:szCs w:val="44"/>
        </w:rPr>
      </w:pPr>
      <w:r w:rsidRPr="009E4A43">
        <w:rPr>
          <w:rFonts w:ascii="Arial Bold" w:hAnsi="Arial Bold"/>
          <w:sz w:val="56"/>
          <w:szCs w:val="44"/>
        </w:rPr>
        <w:t>&lt;Team Member Name 1&gt;</w:t>
      </w:r>
    </w:p>
    <w:p w:rsidR="005808D8" w:rsidRPr="009E4A43" w:rsidRDefault="005808D8" w:rsidP="005808D8">
      <w:pPr>
        <w:ind w:left="3600" w:firstLine="720"/>
        <w:rPr>
          <w:rFonts w:ascii="Arial Bold" w:hAnsi="Arial Bold"/>
          <w:sz w:val="56"/>
          <w:szCs w:val="44"/>
        </w:rPr>
      </w:pPr>
      <w:r w:rsidRPr="009E4A43">
        <w:rPr>
          <w:rFonts w:ascii="Arial Bold" w:hAnsi="Arial Bold"/>
          <w:sz w:val="56"/>
          <w:szCs w:val="44"/>
        </w:rPr>
        <w:t>&lt;Team Member Name 2&gt;</w:t>
      </w:r>
    </w:p>
    <w:p w:rsidR="005808D8" w:rsidRPr="009E4A43" w:rsidRDefault="005808D8" w:rsidP="005808D8">
      <w:pPr>
        <w:ind w:left="3600" w:firstLine="720"/>
        <w:rPr>
          <w:rFonts w:ascii="Arial Bold" w:hAnsi="Arial Bold"/>
          <w:sz w:val="56"/>
          <w:szCs w:val="44"/>
        </w:rPr>
      </w:pPr>
      <w:r w:rsidRPr="009E4A43">
        <w:rPr>
          <w:rFonts w:ascii="Arial Bold" w:hAnsi="Arial Bold"/>
          <w:sz w:val="56"/>
          <w:szCs w:val="44"/>
        </w:rPr>
        <w:t>&lt;Team Member Name 3&gt;</w:t>
      </w:r>
    </w:p>
    <w:p w:rsidR="005808D8" w:rsidRPr="009E4A43" w:rsidRDefault="005808D8" w:rsidP="005808D8">
      <w:pPr>
        <w:ind w:left="3600" w:firstLine="720"/>
        <w:rPr>
          <w:rFonts w:ascii="Arial Bold" w:hAnsi="Arial Bold"/>
          <w:sz w:val="56"/>
          <w:szCs w:val="44"/>
        </w:rPr>
      </w:pPr>
      <w:r w:rsidRPr="009E4A43">
        <w:rPr>
          <w:rFonts w:ascii="Arial Bold" w:hAnsi="Arial Bold"/>
          <w:sz w:val="56"/>
          <w:szCs w:val="44"/>
        </w:rPr>
        <w:t>&lt;Team Member Name 4&gt;</w:t>
      </w:r>
    </w:p>
    <w:p w:rsidR="005808D8" w:rsidRPr="009E4A43" w:rsidRDefault="005808D8" w:rsidP="005808D8">
      <w:pPr>
        <w:ind w:left="3600" w:firstLine="720"/>
        <w:rPr>
          <w:rFonts w:ascii="Arial Bold" w:hAnsi="Arial Bold" w:cstheme="minorHAnsi"/>
          <w:color w:val="0070C0"/>
          <w:sz w:val="56"/>
          <w:szCs w:val="44"/>
        </w:rPr>
      </w:pPr>
      <w:r w:rsidRPr="009E4A43">
        <w:rPr>
          <w:rFonts w:ascii="Arial Bold" w:hAnsi="Arial Bold"/>
          <w:color w:val="0070C0"/>
          <w:sz w:val="56"/>
          <w:szCs w:val="44"/>
        </w:rPr>
        <w:t>&lt;</w:t>
      </w:r>
      <w:r w:rsidR="00C55860" w:rsidRPr="009E4A43">
        <w:rPr>
          <w:rFonts w:ascii="Arial Bold" w:hAnsi="Arial Bold"/>
          <w:color w:val="0070C0"/>
          <w:sz w:val="56"/>
          <w:szCs w:val="44"/>
        </w:rPr>
        <w:t>College Name,</w:t>
      </w:r>
      <w:r w:rsidRPr="009E4A43">
        <w:rPr>
          <w:rFonts w:ascii="Arial Bold" w:hAnsi="Arial Bold"/>
          <w:color w:val="0070C0"/>
          <w:sz w:val="56"/>
          <w:szCs w:val="44"/>
        </w:rPr>
        <w:t xml:space="preserve"> Place&gt;</w:t>
      </w:r>
    </w:p>
    <w:sectPr w:rsidR="005808D8" w:rsidRPr="009E4A43" w:rsidSect="00CA26EA">
      <w:footerReference w:type="default" r:id="rId8"/>
      <w:pgSz w:w="16834" w:h="11904" w:orient="landscape"/>
      <w:pgMar w:top="567" w:right="1134" w:bottom="1134" w:left="1134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5D2A" w:rsidRDefault="00C75D2A" w:rsidP="005A30E2">
      <w:pPr>
        <w:spacing w:after="0" w:line="240" w:lineRule="auto"/>
      </w:pPr>
      <w:r>
        <w:separator/>
      </w:r>
    </w:p>
  </w:endnote>
  <w:endnote w:type="continuationSeparator" w:id="0">
    <w:p w:rsidR="00C75D2A" w:rsidRDefault="00C75D2A" w:rsidP="005A3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panose1 w:val="020B070402020202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30E2" w:rsidRDefault="005A30E2">
    <w:pPr>
      <w:pStyle w:val="Footer"/>
    </w:pPr>
  </w:p>
  <w:p w:rsidR="005A30E2" w:rsidRPr="00CA26EA" w:rsidRDefault="00634B79" w:rsidP="005A30E2">
    <w:pPr>
      <w:pStyle w:val="Footer"/>
      <w:jc w:val="center"/>
      <w:rPr>
        <w:b/>
        <w:color w:val="FF0000"/>
        <w:sz w:val="48"/>
        <w:szCs w:val="48"/>
      </w:rPr>
    </w:pPr>
    <w:proofErr w:type="gramStart"/>
    <w:r>
      <w:rPr>
        <w:b/>
        <w:color w:val="FF0000"/>
        <w:sz w:val="48"/>
        <w:szCs w:val="48"/>
      </w:rPr>
      <w:t>e-</w:t>
    </w:r>
    <w:proofErr w:type="spellStart"/>
    <w:r>
      <w:rPr>
        <w:b/>
        <w:color w:val="FF0000"/>
        <w:sz w:val="48"/>
        <w:szCs w:val="48"/>
      </w:rPr>
      <w:t>Yantra</w:t>
    </w:r>
    <w:proofErr w:type="spellEnd"/>
    <w:proofErr w:type="gramEnd"/>
    <w:r>
      <w:rPr>
        <w:b/>
        <w:color w:val="FF0000"/>
        <w:sz w:val="48"/>
        <w:szCs w:val="48"/>
      </w:rPr>
      <w:t xml:space="preserve"> Robotics Competition 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5D2A" w:rsidRDefault="00C75D2A" w:rsidP="005A30E2">
      <w:pPr>
        <w:spacing w:after="0" w:line="240" w:lineRule="auto"/>
      </w:pPr>
      <w:r>
        <w:separator/>
      </w:r>
    </w:p>
  </w:footnote>
  <w:footnote w:type="continuationSeparator" w:id="0">
    <w:p w:rsidR="00C75D2A" w:rsidRDefault="00C75D2A" w:rsidP="005A30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oNotTrackMov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1NDQzNjIwNDY1NTBV0lEKTi0uzszPAykwqgUA5v0eDSwAAAA="/>
  </w:docVars>
  <w:rsids>
    <w:rsidRoot w:val="00414734"/>
    <w:rsid w:val="000131EC"/>
    <w:rsid w:val="0007224E"/>
    <w:rsid w:val="001700AA"/>
    <w:rsid w:val="001B4A12"/>
    <w:rsid w:val="002627BE"/>
    <w:rsid w:val="0028732E"/>
    <w:rsid w:val="00316AC0"/>
    <w:rsid w:val="0035462B"/>
    <w:rsid w:val="00374FE9"/>
    <w:rsid w:val="00394968"/>
    <w:rsid w:val="003B14C1"/>
    <w:rsid w:val="00414734"/>
    <w:rsid w:val="00422E07"/>
    <w:rsid w:val="004434C7"/>
    <w:rsid w:val="00514A6D"/>
    <w:rsid w:val="005808D8"/>
    <w:rsid w:val="0059548D"/>
    <w:rsid w:val="005A30E2"/>
    <w:rsid w:val="005B789D"/>
    <w:rsid w:val="00634B79"/>
    <w:rsid w:val="006A0C3B"/>
    <w:rsid w:val="00715A0D"/>
    <w:rsid w:val="00765814"/>
    <w:rsid w:val="007865A7"/>
    <w:rsid w:val="009B641F"/>
    <w:rsid w:val="009E4A43"/>
    <w:rsid w:val="009F049C"/>
    <w:rsid w:val="00B95A4E"/>
    <w:rsid w:val="00BA2381"/>
    <w:rsid w:val="00C167AA"/>
    <w:rsid w:val="00C55860"/>
    <w:rsid w:val="00C63226"/>
    <w:rsid w:val="00C75D2A"/>
    <w:rsid w:val="00CA26EA"/>
    <w:rsid w:val="00CD02A4"/>
    <w:rsid w:val="00CE712F"/>
    <w:rsid w:val="00D128FA"/>
    <w:rsid w:val="00D31679"/>
    <w:rsid w:val="00D33AA3"/>
    <w:rsid w:val="00D51CAA"/>
    <w:rsid w:val="00E8428D"/>
    <w:rsid w:val="00E85052"/>
    <w:rsid w:val="00E970E0"/>
    <w:rsid w:val="00FE7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052"/>
  </w:style>
  <w:style w:type="paragraph" w:styleId="Heading3">
    <w:name w:val="heading 3"/>
    <w:basedOn w:val="Normal"/>
    <w:link w:val="Heading3Char"/>
    <w:uiPriority w:val="9"/>
    <w:qFormat/>
    <w:rsid w:val="00D316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47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73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5A3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A30E2"/>
  </w:style>
  <w:style w:type="paragraph" w:styleId="Footer">
    <w:name w:val="footer"/>
    <w:basedOn w:val="Normal"/>
    <w:link w:val="FooterChar"/>
    <w:uiPriority w:val="99"/>
    <w:unhideWhenUsed/>
    <w:rsid w:val="005A30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0E2"/>
  </w:style>
  <w:style w:type="character" w:customStyle="1" w:styleId="Heading3Char">
    <w:name w:val="Heading 3 Char"/>
    <w:basedOn w:val="DefaultParagraphFont"/>
    <w:link w:val="Heading3"/>
    <w:uiPriority w:val="9"/>
    <w:rsid w:val="00D31679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086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ts</dc:creator>
  <cp:lastModifiedBy>simmu</cp:lastModifiedBy>
  <cp:revision>20</cp:revision>
  <dcterms:created xsi:type="dcterms:W3CDTF">2013-02-18T14:11:00Z</dcterms:created>
  <dcterms:modified xsi:type="dcterms:W3CDTF">2016-11-04T06:43:00Z</dcterms:modified>
</cp:coreProperties>
</file>